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916F0" w:rsidR="00D1231A" w:rsidP="00D751D0" w:rsidRDefault="00B916F0" w14:paraId="409F26A3" w14:textId="6D2B3927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t xml:space="preserve">Regional </w:t>
      </w:r>
      <w:r w:rsidRPr="00B916F0" w:rsidR="002D11A6">
        <w:rPr>
          <w:rFonts w:ascii="Open Sans" w:hAnsi="Open Sans" w:cs="Open Sans"/>
          <w:b/>
          <w:bCs/>
          <w:sz w:val="24"/>
          <w:szCs w:val="24"/>
        </w:rPr>
        <w:t>Contact List for CHC’s</w:t>
      </w:r>
    </w:p>
    <w:p w:rsidRPr="00B916F0" w:rsidR="00D751D0" w:rsidP="00D751D0" w:rsidRDefault="00D751D0" w14:paraId="7B7C849E" w14:textId="77777777">
      <w:pPr>
        <w:jc w:val="center"/>
        <w:rPr>
          <w:rFonts w:ascii="Open Sans" w:hAnsi="Open Sans" w:cs="Open Sans"/>
          <w:sz w:val="24"/>
          <w:szCs w:val="24"/>
        </w:rPr>
      </w:pPr>
    </w:p>
    <w:p w:rsidRPr="00B916F0" w:rsidR="002D11A6" w:rsidP="00D1231A" w:rsidRDefault="002D11A6" w14:paraId="628A6CE3" w14:textId="775B4422">
      <w:pPr>
        <w:spacing w:after="0" w:line="240" w:lineRule="auto"/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B916F0">
        <w:rPr>
          <w:rFonts w:ascii="Open Sans" w:hAnsi="Open Sans" w:cs="Open Sans"/>
          <w:b/>
          <w:bCs/>
          <w:sz w:val="24"/>
          <w:szCs w:val="24"/>
        </w:rPr>
        <w:t>Northeast</w:t>
      </w:r>
    </w:p>
    <w:p w:rsidRPr="00B916F0" w:rsidR="00D1231A" w:rsidP="00D1231A" w:rsidRDefault="00B916F0" w14:paraId="18B5F456" w14:textId="0416D01C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  <w:r w:rsidRPr="17A0CB9E" w:rsidR="00B916F0">
        <w:rPr>
          <w:rFonts w:ascii="Open Sans" w:hAnsi="Open Sans" w:cs="Open Sans"/>
          <w:sz w:val="24"/>
          <w:szCs w:val="24"/>
        </w:rPr>
        <w:t xml:space="preserve">Tyler Wright </w:t>
      </w:r>
    </w:p>
    <w:p w:rsidRPr="00B916F0" w:rsidR="00B916F0" w:rsidP="00D1231A" w:rsidRDefault="00B916F0" w14:paraId="2B5B32E7" w14:textId="7A7DE1C0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  <w:r w:rsidRPr="00B916F0">
        <w:rPr>
          <w:rFonts w:ascii="Open Sans" w:hAnsi="Open Sans" w:cs="Open Sans"/>
          <w:sz w:val="24"/>
          <w:szCs w:val="24"/>
        </w:rPr>
        <w:t>Tyler.Wright@tn.gov</w:t>
      </w:r>
    </w:p>
    <w:p w:rsidRPr="00B916F0" w:rsidR="00D1231A" w:rsidP="00D1231A" w:rsidRDefault="00D1231A" w14:paraId="07C2610D" w14:textId="77777777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</w:p>
    <w:p w:rsidRPr="00B916F0" w:rsidR="002D11A6" w:rsidP="00D1231A" w:rsidRDefault="002D11A6" w14:paraId="6A2C90C3" w14:textId="1B5ADC4E">
      <w:pPr>
        <w:spacing w:after="0" w:line="240" w:lineRule="auto"/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B916F0">
        <w:rPr>
          <w:rFonts w:ascii="Open Sans" w:hAnsi="Open Sans" w:cs="Open Sans"/>
          <w:b/>
          <w:bCs/>
          <w:sz w:val="24"/>
          <w:szCs w:val="24"/>
        </w:rPr>
        <w:t>East</w:t>
      </w:r>
    </w:p>
    <w:p w:rsidRPr="00B916F0" w:rsidR="002D11A6" w:rsidP="00D1231A" w:rsidRDefault="002D11A6" w14:paraId="7A5AEB08" w14:textId="4A4A7816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  <w:r w:rsidRPr="00B916F0">
        <w:rPr>
          <w:rFonts w:ascii="Open Sans" w:hAnsi="Open Sans" w:cs="Open Sans"/>
          <w:sz w:val="24"/>
          <w:szCs w:val="24"/>
        </w:rPr>
        <w:t>Crystal Rosecrance (Health Promotion Director)</w:t>
      </w:r>
    </w:p>
    <w:p w:rsidRPr="00B916F0" w:rsidR="00B916F0" w:rsidP="00D1231A" w:rsidRDefault="00B916F0" w14:paraId="25EDCF37" w14:textId="64669AD0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  <w:r w:rsidRPr="00B916F0">
        <w:rPr>
          <w:rFonts w:ascii="Open Sans" w:hAnsi="Open Sans" w:cs="Open Sans"/>
          <w:sz w:val="24"/>
          <w:szCs w:val="24"/>
        </w:rPr>
        <w:t>crystal.rosecrance@tn.gov</w:t>
      </w:r>
    </w:p>
    <w:p w:rsidRPr="00B916F0" w:rsidR="00D1231A" w:rsidP="00D1231A" w:rsidRDefault="00D1231A" w14:paraId="11C4EA0B" w14:textId="77777777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</w:p>
    <w:p w:rsidRPr="00B916F0" w:rsidR="002D11A6" w:rsidP="00D1231A" w:rsidRDefault="002D11A6" w14:paraId="53FA6542" w14:textId="7B165405">
      <w:pPr>
        <w:spacing w:after="0" w:line="240" w:lineRule="auto"/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B916F0">
        <w:rPr>
          <w:rFonts w:ascii="Open Sans" w:hAnsi="Open Sans" w:cs="Open Sans"/>
          <w:b/>
          <w:bCs/>
          <w:sz w:val="24"/>
          <w:szCs w:val="24"/>
        </w:rPr>
        <w:t>Upper Cumberland</w:t>
      </w:r>
    </w:p>
    <w:p w:rsidRPr="00B916F0" w:rsidR="002D11A6" w:rsidP="00D1231A" w:rsidRDefault="002D11A6" w14:paraId="22A23FFA" w14:textId="225E7512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  <w:r w:rsidRPr="00B916F0">
        <w:rPr>
          <w:rFonts w:ascii="Open Sans" w:hAnsi="Open Sans" w:cs="Open Sans"/>
          <w:sz w:val="24"/>
          <w:szCs w:val="24"/>
        </w:rPr>
        <w:t>Kerri Strock</w:t>
      </w:r>
    </w:p>
    <w:p w:rsidRPr="00B916F0" w:rsidR="00B916F0" w:rsidP="00B916F0" w:rsidRDefault="00B916F0" w14:paraId="2E33649F" w14:textId="3C86004A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  <w:r w:rsidRPr="00B916F0">
        <w:rPr>
          <w:rFonts w:ascii="Open Sans" w:hAnsi="Open Sans" w:cs="Open Sans"/>
          <w:sz w:val="24"/>
          <w:szCs w:val="24"/>
        </w:rPr>
        <w:t>kerri.strock@tn.gov</w:t>
      </w:r>
    </w:p>
    <w:p w:rsidRPr="00B916F0" w:rsidR="00D1231A" w:rsidP="00D1231A" w:rsidRDefault="00D1231A" w14:paraId="1BFF555E" w14:textId="77777777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</w:p>
    <w:p w:rsidRPr="00B916F0" w:rsidR="002D11A6" w:rsidP="00D1231A" w:rsidRDefault="002D11A6" w14:paraId="6CC0F607" w14:textId="368DF909">
      <w:pPr>
        <w:spacing w:after="0" w:line="240" w:lineRule="auto"/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B916F0">
        <w:rPr>
          <w:rFonts w:ascii="Open Sans" w:hAnsi="Open Sans" w:cs="Open Sans"/>
          <w:b/>
          <w:bCs/>
          <w:sz w:val="24"/>
          <w:szCs w:val="24"/>
        </w:rPr>
        <w:t>Southeast</w:t>
      </w:r>
    </w:p>
    <w:p w:rsidR="002D11A6" w:rsidP="15E079FF" w:rsidRDefault="002D11A6" w14:paraId="24DCD249" w14:textId="77DD1EFE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  <w:r w:rsidRPr="17A0CB9E" w:rsidR="002D11A6">
        <w:rPr>
          <w:rFonts w:ascii="Open Sans" w:hAnsi="Open Sans" w:cs="Open Sans"/>
          <w:sz w:val="24"/>
          <w:szCs w:val="24"/>
        </w:rPr>
        <w:t>Beth Delaney</w:t>
      </w:r>
      <w:r w:rsidRPr="17A0CB9E" w:rsidR="00B916F0">
        <w:rPr>
          <w:rFonts w:ascii="Open Sans" w:hAnsi="Open Sans" w:cs="Open Sans"/>
          <w:sz w:val="24"/>
          <w:szCs w:val="24"/>
        </w:rPr>
        <w:t xml:space="preserve"> (Health Promotion Director</w:t>
      </w:r>
      <w:r w:rsidRPr="17A0CB9E" w:rsidR="3D257156">
        <w:rPr>
          <w:rFonts w:ascii="Open Sans" w:hAnsi="Open Sans" w:cs="Open Sans"/>
          <w:sz w:val="24"/>
          <w:szCs w:val="24"/>
        </w:rPr>
        <w:t>)</w:t>
      </w:r>
    </w:p>
    <w:p w:rsidRPr="00B916F0" w:rsidR="00B916F0" w:rsidP="00D1231A" w:rsidRDefault="00B916F0" w14:paraId="070E126D" w14:textId="6399E7CC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  <w:r w:rsidRPr="17A0CB9E" w:rsidR="00B916F0">
        <w:rPr>
          <w:rFonts w:ascii="Open Sans" w:hAnsi="Open Sans" w:cs="Open Sans"/>
          <w:sz w:val="24"/>
          <w:szCs w:val="24"/>
        </w:rPr>
        <w:t>beth.delaney@tn.gov</w:t>
      </w:r>
    </w:p>
    <w:p w:rsidRPr="00B916F0" w:rsidR="00D1231A" w:rsidP="00D1231A" w:rsidRDefault="00D1231A" w14:paraId="58B3C4FC" w14:textId="77777777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</w:p>
    <w:p w:rsidRPr="00B916F0" w:rsidR="002D11A6" w:rsidP="00D1231A" w:rsidRDefault="002D11A6" w14:paraId="7AB29A14" w14:textId="138DD9A9">
      <w:pPr>
        <w:spacing w:after="0" w:line="240" w:lineRule="auto"/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B916F0">
        <w:rPr>
          <w:rFonts w:ascii="Open Sans" w:hAnsi="Open Sans" w:cs="Open Sans"/>
          <w:b/>
          <w:bCs/>
          <w:sz w:val="24"/>
          <w:szCs w:val="24"/>
        </w:rPr>
        <w:t>Mid Cumberland</w:t>
      </w:r>
    </w:p>
    <w:p w:rsidRPr="00B916F0" w:rsidR="002D11A6" w:rsidP="00D1231A" w:rsidRDefault="00B916F0" w14:paraId="21350AA8" w14:textId="7773346D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  <w:r w:rsidRPr="00B916F0">
        <w:rPr>
          <w:rFonts w:ascii="Open Sans" w:hAnsi="Open Sans" w:cs="Open Sans"/>
          <w:sz w:val="24"/>
          <w:szCs w:val="24"/>
        </w:rPr>
        <w:t>Suzanna Wilson</w:t>
      </w:r>
    </w:p>
    <w:p w:rsidRPr="00B916F0" w:rsidR="00B916F0" w:rsidP="00D1231A" w:rsidRDefault="00B916F0" w14:paraId="7AB8DA5E" w14:textId="078A658C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  <w:r w:rsidRPr="00B916F0">
        <w:rPr>
          <w:rFonts w:ascii="Open Sans" w:hAnsi="Open Sans" w:cs="Open Sans"/>
          <w:sz w:val="24"/>
          <w:szCs w:val="24"/>
          <w:shd w:val="clear" w:color="auto" w:fill="FFFFFF"/>
        </w:rPr>
        <w:t>Suzanna.Wilson@tn.gov</w:t>
      </w:r>
    </w:p>
    <w:p w:rsidRPr="00B916F0" w:rsidR="00D1231A" w:rsidP="00D1231A" w:rsidRDefault="00D1231A" w14:paraId="1A859F0B" w14:textId="77777777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</w:p>
    <w:p w:rsidRPr="00B916F0" w:rsidR="002D11A6" w:rsidP="00D1231A" w:rsidRDefault="00D1231A" w14:paraId="65AB143E" w14:textId="29BD5AF6">
      <w:pPr>
        <w:spacing w:after="0" w:line="240" w:lineRule="auto"/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B916F0">
        <w:rPr>
          <w:rFonts w:ascii="Open Sans" w:hAnsi="Open Sans" w:cs="Open Sans"/>
          <w:b/>
          <w:bCs/>
          <w:sz w:val="24"/>
          <w:szCs w:val="24"/>
        </w:rPr>
        <w:t>South Central</w:t>
      </w:r>
    </w:p>
    <w:p w:rsidRPr="00B916F0" w:rsidR="00B916F0" w:rsidP="00D1231A" w:rsidRDefault="00B916F0" w14:paraId="66A60C5B" w14:textId="03CE2665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  <w:r w:rsidRPr="00B916F0">
        <w:rPr>
          <w:rFonts w:ascii="Open Sans" w:hAnsi="Open Sans" w:cs="Open Sans"/>
          <w:sz w:val="24"/>
          <w:szCs w:val="24"/>
        </w:rPr>
        <w:t>Sharon Nelson &amp; Lindsey Wayland (Health Promotion)</w:t>
      </w:r>
    </w:p>
    <w:p w:rsidRPr="00B916F0" w:rsidR="00B916F0" w:rsidP="00B916F0" w:rsidRDefault="00B916F0" w14:paraId="2919596B" w14:textId="77777777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  <w:r w:rsidRPr="00B916F0">
        <w:rPr>
          <w:rFonts w:ascii="Open Sans" w:hAnsi="Open Sans" w:cs="Open Sans"/>
          <w:sz w:val="24"/>
          <w:szCs w:val="24"/>
        </w:rPr>
        <w:t>sharon.nelson@tn.gov</w:t>
      </w:r>
    </w:p>
    <w:p w:rsidRPr="00B916F0" w:rsidR="00B916F0" w:rsidP="00B916F0" w:rsidRDefault="00B916F0" w14:paraId="31C318F7" w14:textId="20D3D288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  <w:r w:rsidRPr="00B916F0">
        <w:rPr>
          <w:rFonts w:ascii="Open Sans" w:hAnsi="Open Sans" w:cs="Open Sans"/>
          <w:sz w:val="24"/>
          <w:szCs w:val="24"/>
        </w:rPr>
        <w:t>lindsey.wayland@tn.gov</w:t>
      </w:r>
    </w:p>
    <w:p w:rsidRPr="00B916F0" w:rsidR="00D1231A" w:rsidP="00D1231A" w:rsidRDefault="00D1231A" w14:paraId="2B1FFC66" w14:textId="77777777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</w:p>
    <w:p w:rsidRPr="00B916F0" w:rsidR="00D1231A" w:rsidP="00D1231A" w:rsidRDefault="00D1231A" w14:paraId="7E41107F" w14:textId="5792296E">
      <w:pPr>
        <w:spacing w:after="0" w:line="240" w:lineRule="auto"/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B916F0">
        <w:rPr>
          <w:rFonts w:ascii="Open Sans" w:hAnsi="Open Sans" w:cs="Open Sans"/>
          <w:b/>
          <w:bCs/>
          <w:sz w:val="24"/>
          <w:szCs w:val="24"/>
        </w:rPr>
        <w:t>West</w:t>
      </w:r>
    </w:p>
    <w:p w:rsidRPr="00B916F0" w:rsidR="00D1231A" w:rsidP="00D1231A" w:rsidRDefault="00D1231A" w14:paraId="1D4C3C00" w14:textId="2F33480C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  <w:r w:rsidRPr="00B916F0">
        <w:rPr>
          <w:rFonts w:ascii="Open Sans" w:hAnsi="Open Sans" w:cs="Open Sans"/>
          <w:sz w:val="24"/>
          <w:szCs w:val="24"/>
        </w:rPr>
        <w:t>Raven Richardson</w:t>
      </w:r>
    </w:p>
    <w:p w:rsidRPr="00B916F0" w:rsidR="00B916F0" w:rsidP="00D1231A" w:rsidRDefault="00B916F0" w14:paraId="5D5FD0BF" w14:textId="1657FFA1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  <w:r w:rsidRPr="00B916F0">
        <w:rPr>
          <w:rFonts w:ascii="Open Sans" w:hAnsi="Open Sans" w:cs="Open Sans"/>
          <w:sz w:val="24"/>
          <w:szCs w:val="24"/>
          <w:shd w:val="clear" w:color="auto" w:fill="FFFFFF"/>
        </w:rPr>
        <w:t>raven.richardson@tn.gov</w:t>
      </w:r>
    </w:p>
    <w:p w:rsidRPr="00B916F0" w:rsidR="002D11A6" w:rsidP="00D1231A" w:rsidRDefault="002D11A6" w14:paraId="45DE4553" w14:textId="77777777">
      <w:pPr>
        <w:spacing w:after="0" w:line="240" w:lineRule="auto"/>
        <w:jc w:val="center"/>
        <w:rPr>
          <w:rFonts w:ascii="Open Sans" w:hAnsi="Open Sans" w:cs="Open Sans"/>
          <w:sz w:val="24"/>
          <w:szCs w:val="24"/>
        </w:rPr>
      </w:pPr>
    </w:p>
    <w:sectPr w:rsidRPr="00B916F0" w:rsidR="002D11A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NzY2s7QwN7MwNjRR0lEKTi0uzszPAykwrgUAX2m1ICwAAAA="/>
  </w:docVars>
  <w:rsids>
    <w:rsidRoot w:val="002D11A6"/>
    <w:rsid w:val="002D11A6"/>
    <w:rsid w:val="00A83844"/>
    <w:rsid w:val="00B916F0"/>
    <w:rsid w:val="00BB2EF3"/>
    <w:rsid w:val="00D1231A"/>
    <w:rsid w:val="00D751D0"/>
    <w:rsid w:val="15E079FF"/>
    <w:rsid w:val="17A0CB9E"/>
    <w:rsid w:val="1EDDC2FF"/>
    <w:rsid w:val="3D257156"/>
    <w:rsid w:val="54116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9783B"/>
  <w15:chartTrackingRefBased/>
  <w15:docId w15:val="{D6B07DA0-C3DD-4C68-89FA-96566902E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customXml" Target="../customXml/item4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8095917874344488BAD775B62D7B53" ma:contentTypeVersion="491" ma:contentTypeDescription="Create a new document." ma:contentTypeScope="" ma:versionID="5ebd75638521c7bd298d2e8d36036ccf">
  <xsd:schema xmlns:xsd="http://www.w3.org/2001/XMLSchema" xmlns:xs="http://www.w3.org/2001/XMLSchema" xmlns:p="http://schemas.microsoft.com/office/2006/metadata/properties" xmlns:ns2="2773c6ec-81e5-4cca-8f30-56e38046ef00" xmlns:ns3="4fcd0e8f-9e8d-4d61-8b29-f5c2c64ff0a2" xmlns:ns4="f83d9bd0-d5f5-484c-bfdf-0c10f1e052c8" xmlns:ns5="98a58c6c-0c6a-4735-9794-66dbf75df29f" xmlns:ns6="02185938-6661-46e9-9ba5-a10ade488092" xmlns:ns7="5b8cec1f-45e7-4890-bbf0-fbf2b01e70bf" xmlns:ns8="b6c0d023-6a72-4f67-b589-20576442338b" targetNamespace="http://schemas.microsoft.com/office/2006/metadata/properties" ma:root="true" ma:fieldsID="87b99b4629bfaf472dd8e52c102cba5c" ns2:_="" ns3:_="" ns4:_="" ns5:_="" ns6:_="" ns7:_="" ns8:_="">
    <xsd:import namespace="2773c6ec-81e5-4cca-8f30-56e38046ef00"/>
    <xsd:import namespace="4fcd0e8f-9e8d-4d61-8b29-f5c2c64ff0a2"/>
    <xsd:import namespace="f83d9bd0-d5f5-484c-bfdf-0c10f1e052c8"/>
    <xsd:import namespace="98a58c6c-0c6a-4735-9794-66dbf75df29f"/>
    <xsd:import namespace="02185938-6661-46e9-9ba5-a10ade488092"/>
    <xsd:import namespace="5b8cec1f-45e7-4890-bbf0-fbf2b01e70bf"/>
    <xsd:import namespace="b6c0d023-6a72-4f67-b589-20576442338b"/>
    <xsd:element name="properties">
      <xsd:complexType>
        <xsd:sequence>
          <xsd:element name="documentManagement">
            <xsd:complexType>
              <xsd:all>
                <xsd:element ref="ns2:Doc_x0020_Type" minOccurs="0"/>
                <xsd:element ref="ns2:Doc_x0020_Subject" minOccurs="0"/>
                <xsd:element ref="ns3:Assigned_x0020_To0" minOccurs="0"/>
                <xsd:element ref="ns3:Project_x0020_ID" minOccurs="0"/>
                <xsd:element ref="ns4:Home" minOccurs="0"/>
                <xsd:element ref="ns3:Present" minOccurs="0"/>
                <xsd:element ref="ns2:TaxCatchAllLabel" minOccurs="0"/>
                <xsd:element ref="ns5:_dlc_DocId" minOccurs="0"/>
                <xsd:element ref="ns5:_dlc_DocIdUrl" minOccurs="0"/>
                <xsd:element ref="ns5:_dlc_DocIdPersistId" minOccurs="0"/>
                <xsd:element ref="ns2:e67c2c055ae043d09da25150149f3d62" minOccurs="0"/>
                <xsd:element ref="ns2:TaxCatchAll" minOccurs="0"/>
                <xsd:element ref="ns6:SharedWithUsers" minOccurs="0"/>
                <xsd:element ref="ns7:SharedWithDetails" minOccurs="0"/>
                <xsd:element ref="ns2:LastSharedByUser" minOccurs="0"/>
                <xsd:element ref="ns2:LastSharedByTime" minOccurs="0"/>
                <xsd:element ref="ns8:MediaServiceMetadata" minOccurs="0"/>
                <xsd:element ref="ns8:MediaServiceFastMetadata" minOccurs="0"/>
                <xsd:element ref="ns8:MediaServiceDateTaken" minOccurs="0"/>
                <xsd:element ref="ns8:MediaServiceAutoTags" minOccurs="0"/>
                <xsd:element ref="ns8:Notes0" minOccurs="0"/>
                <xsd:element ref="ns8:Date" minOccurs="0"/>
                <xsd:element ref="ns8:MediaServiceOCR" minOccurs="0"/>
                <xsd:element ref="ns8:MediaServiceEventHashCode" minOccurs="0"/>
                <xsd:element ref="ns8:MediaServiceGenerationTime" minOccurs="0"/>
                <xsd:element ref="ns8:MediaServiceLocation" minOccurs="0"/>
                <xsd:element ref="ns8:MediaLengthInSeconds" minOccurs="0"/>
                <xsd:element ref="ns8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3c6ec-81e5-4cca-8f30-56e38046ef00" elementFormDefault="qualified">
    <xsd:import namespace="http://schemas.microsoft.com/office/2006/documentManagement/types"/>
    <xsd:import namespace="http://schemas.microsoft.com/office/infopath/2007/PartnerControls"/>
    <xsd:element name="Doc_x0020_Type" ma:index="2" nillable="true" ma:displayName="​Doc Type" ma:format="Dropdown" ma:internalName="Doc_x0020_Type">
      <xsd:simpleType>
        <xsd:restriction base="dms:Choice">
          <xsd:enumeration value="Agenda"/>
          <xsd:enumeration value="Agreement"/>
          <xsd:enumeration value="Brochure"/>
          <xsd:enumeration value="Charter"/>
          <xsd:enumeration value="Code"/>
          <xsd:enumeration value="Contract"/>
          <xsd:enumeration value="Design"/>
          <xsd:enumeration value="Diagram"/>
          <xsd:enumeration value="Form"/>
          <xsd:enumeration value="Journal"/>
          <xsd:enumeration value="Letter"/>
          <xsd:enumeration value="Memorandum"/>
          <xsd:enumeration value="Minutes"/>
          <xsd:enumeration value="Notes"/>
          <xsd:enumeration value="Plan"/>
          <xsd:enumeration value="Policy"/>
          <xsd:enumeration value="Procedures"/>
          <xsd:enumeration value="Profile"/>
          <xsd:enumeration value="Record"/>
          <xsd:enumeration value="Report"/>
          <xsd:enumeration value="Reference"/>
          <xsd:enumeration value="Requirements"/>
          <xsd:enumeration value="Research"/>
          <xsd:enumeration value="Review"/>
          <xsd:enumeration value="Schedule"/>
          <xsd:enumeration value="Source"/>
          <xsd:enumeration value="Speech"/>
          <xsd:enumeration value="Survey"/>
          <xsd:enumeration value="Template"/>
          <xsd:enumeration value="Training"/>
          <xsd:enumeration value="Transcript"/>
          <xsd:enumeration value="Other"/>
        </xsd:restriction>
      </xsd:simpleType>
    </xsd:element>
    <xsd:element name="Doc_x0020_Subject" ma:index="3" nillable="true" ma:displayName="​Doc Subject" ma:format="Dropdown" ma:internalName="Doc_x0020_Subject">
      <xsd:simpleType>
        <xsd:restriction base="dms:Choice">
          <xsd:enumeration value="Administrative"/>
          <xsd:enumeration value="Business"/>
          <xsd:enumeration value="Governance"/>
          <xsd:enumeration value="Legal"/>
          <xsd:enumeration value="Legislative"/>
          <xsd:enumeration value="Management"/>
          <xsd:enumeration value="Medical"/>
          <xsd:enumeration value="Scientific"/>
          <xsd:enumeration value="Statistics"/>
          <xsd:enumeration value="Technical"/>
          <xsd:enumeration value="Other"/>
        </xsd:restriction>
      </xsd:simpleType>
    </xsd:element>
    <xsd:element name="TaxCatchAllLabel" ma:index="9" nillable="true" ma:displayName="Taxonomy Catch All Column1" ma:hidden="true" ma:list="{8e035300-2479-40f3-af3d-8675ff565826}" ma:internalName="TaxCatchAllLabel" ma:readOnly="true" ma:showField="CatchAllDataLabel" ma:web="2773c6ec-81e5-4cca-8f30-56e38046ef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67c2c055ae043d09da25150149f3d62" ma:index="18" nillable="true" ma:taxonomy="true" ma:internalName="e67c2c055ae043d09da25150149f3d62" ma:taxonomyFieldName="Topic_x0020_Tag" ma:displayName="Topic Space Tag" ma:default="" ma:fieldId="{e67c2c05-5ae0-43d0-9da2-5150149f3d62}" ma:taxonomyMulti="true" ma:sspId="0ec6819c-d561-498f-ad6b-029f1b52bec6" ma:termSetId="b55bc1da-e7a9-4ebc-8f3d-0292a135c2d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9" nillable="true" ma:displayName="Taxonomy Catch All Column" ma:hidden="true" ma:list="{8e035300-2479-40f3-af3d-8675ff565826}" ma:internalName="TaxCatchAll" ma:showField="CatchAllData" ma:web="2773c6ec-81e5-4cca-8f30-56e38046ef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SharedByUser" ma:index="23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4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cd0e8f-9e8d-4d61-8b29-f5c2c64ff0a2" elementFormDefault="qualified">
    <xsd:import namespace="http://schemas.microsoft.com/office/2006/documentManagement/types"/>
    <xsd:import namespace="http://schemas.microsoft.com/office/infopath/2007/PartnerControls"/>
    <xsd:element name="Assigned_x0020_To0" ma:index="4" nillable="true" ma:displayName="Assigned To" ma:list="UserInfo" ma:SharePointGroup="134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roject_x0020_ID" ma:index="5" nillable="true" ma:displayName="Project ID" ma:internalName="Project_x0020_ID">
      <xsd:simpleType>
        <xsd:restriction base="dms:Text">
          <xsd:maxLength value="255"/>
        </xsd:restriction>
      </xsd:simpleType>
    </xsd:element>
    <xsd:element name="Present" ma:index="7" nillable="true" ma:displayName="Presented" ma:default="0" ma:internalName="Pres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3d9bd0-d5f5-484c-bfdf-0c10f1e052c8" elementFormDefault="qualified">
    <xsd:import namespace="http://schemas.microsoft.com/office/2006/documentManagement/types"/>
    <xsd:import namespace="http://schemas.microsoft.com/office/infopath/2007/PartnerControls"/>
    <xsd:element name="Home" ma:index="6" nillable="true" ma:displayName="Home" ma:default="0" ma:indexed="true" ma:internalName="Hom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58c6c-0c6a-4735-9794-66dbf75df29f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185938-6661-46e9-9ba5-a10ade48809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8cec1f-45e7-4890-bbf0-fbf2b01e70bf" elementFormDefault="qualified">
    <xsd:import namespace="http://schemas.microsoft.com/office/2006/documentManagement/types"/>
    <xsd:import namespace="http://schemas.microsoft.com/office/infopath/2007/PartnerControls"/>
    <xsd:element name="SharedWithDetails" ma:index="2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0d023-6a72-4f67-b589-2057644233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7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8" nillable="true" ma:displayName="MediaServiceAutoTags" ma:description="" ma:internalName="MediaServiceAutoTags" ma:readOnly="true">
      <xsd:simpleType>
        <xsd:restriction base="dms:Text"/>
      </xsd:simpleType>
    </xsd:element>
    <xsd:element name="Notes0" ma:index="29" nillable="true" ma:displayName="Notes" ma:internalName="Notes0">
      <xsd:simpleType>
        <xsd:restriction base="dms:Text">
          <xsd:maxLength value="255"/>
        </xsd:restriction>
      </xsd:simpleType>
    </xsd:element>
    <xsd:element name="Date" ma:index="30" nillable="true" ma:displayName="Date" ma:format="DateOnly" ma:internalName="Date">
      <xsd:simpleType>
        <xsd:restriction base="dms:DateTime"/>
      </xsd:simpleType>
    </xsd:element>
    <xsd:element name="MediaServiceOCR" ma:index="3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34" nillable="true" ma:displayName="Location" ma:internalName="MediaServiceLocation" ma:readOnly="true">
      <xsd:simpleType>
        <xsd:restriction base="dms:Text"/>
      </xsd:simpleType>
    </xsd:element>
    <xsd:element name="MediaLengthInSeconds" ma:index="3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7" nillable="true" ma:taxonomy="true" ma:internalName="lcf76f155ced4ddcb4097134ff3c332f" ma:taxonomyFieldName="MediaServiceImageTags" ma:displayName="Image Tags" ma:readOnly="false" ma:fieldId="{5cf76f15-5ced-4ddc-b409-7134ff3c332f}" ma:taxonomyMulti="true" ma:sspId="0ec6819c-d561-498f-ad6b-029f1b52be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ID xmlns="4fcd0e8f-9e8d-4d61-8b29-f5c2c64ff0a2" xsi:nil="true"/>
    <Doc_x0020_Subject xmlns="2773c6ec-81e5-4cca-8f30-56e38046ef00" xsi:nil="true"/>
    <e67c2c055ae043d09da25150149f3d62 xmlns="2773c6ec-81e5-4cca-8f30-56e38046ef00">
      <Terms xmlns="http://schemas.microsoft.com/office/infopath/2007/PartnerControls"/>
    </e67c2c055ae043d09da25150149f3d62>
    <Notes0 xmlns="b6c0d023-6a72-4f67-b589-20576442338b" xsi:nil="true"/>
    <Assigned_x0020_To0 xmlns="4fcd0e8f-9e8d-4d61-8b29-f5c2c64ff0a2">
      <UserInfo>
        <DisplayName/>
        <AccountId xsi:nil="true"/>
        <AccountType/>
      </UserInfo>
    </Assigned_x0020_To0>
    <Doc_x0020_Type xmlns="2773c6ec-81e5-4cca-8f30-56e38046ef00" xsi:nil="true"/>
    <TaxCatchAll xmlns="2773c6ec-81e5-4cca-8f30-56e38046ef00" xsi:nil="true"/>
    <Home xmlns="f83d9bd0-d5f5-484c-bfdf-0c10f1e052c8">false</Home>
    <lcf76f155ced4ddcb4097134ff3c332f xmlns="b6c0d023-6a72-4f67-b589-20576442338b">
      <Terms xmlns="http://schemas.microsoft.com/office/infopath/2007/PartnerControls"/>
    </lcf76f155ced4ddcb4097134ff3c332f>
    <Present xmlns="4fcd0e8f-9e8d-4d61-8b29-f5c2c64ff0a2">false</Present>
    <Date xmlns="b6c0d023-6a72-4f67-b589-20576442338b" xsi:nil="true"/>
    <_dlc_DocId xmlns="98a58c6c-0c6a-4735-9794-66dbf75df29f">HJYU5V3E37X6-411609660-10963</_dlc_DocId>
    <_dlc_DocIdUrl xmlns="98a58c6c-0c6a-4735-9794-66dbf75df29f">
      <Url>https://tennessee.sharepoint.com/sites/health/COM/OSI/_layouts/15/DocIdRedir.aspx?ID=HJYU5V3E37X6-411609660-10963</Url>
      <Description>HJYU5V3E37X6-411609660-10963</Description>
    </_dlc_DocIdUrl>
  </documentManagement>
</p:properties>
</file>

<file path=customXml/itemProps1.xml><?xml version="1.0" encoding="utf-8"?>
<ds:datastoreItem xmlns:ds="http://schemas.openxmlformats.org/officeDocument/2006/customXml" ds:itemID="{B9A8B744-EB9C-4426-9D57-EB5236854D0B}"/>
</file>

<file path=customXml/itemProps2.xml><?xml version="1.0" encoding="utf-8"?>
<ds:datastoreItem xmlns:ds="http://schemas.openxmlformats.org/officeDocument/2006/customXml" ds:itemID="{D6CF6B7A-7B0B-43D2-B557-BDFBEE66A900}"/>
</file>

<file path=customXml/itemProps3.xml><?xml version="1.0" encoding="utf-8"?>
<ds:datastoreItem xmlns:ds="http://schemas.openxmlformats.org/officeDocument/2006/customXml" ds:itemID="{2065C9EC-E454-45F9-AF6B-1D5BA05C1FC1}"/>
</file>

<file path=customXml/itemProps4.xml><?xml version="1.0" encoding="utf-8"?>
<ds:datastoreItem xmlns:ds="http://schemas.openxmlformats.org/officeDocument/2006/customXml" ds:itemID="{35ACCDBE-AC51-4B26-B535-C56B4FE906A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ubrenie Jones</dc:creator>
  <keywords/>
  <dc:description/>
  <lastModifiedBy>Chelsei K. Granderson</lastModifiedBy>
  <revision>5</revision>
  <dcterms:created xsi:type="dcterms:W3CDTF">2022-01-24T04:49:00.0000000Z</dcterms:created>
  <dcterms:modified xsi:type="dcterms:W3CDTF">2023-07-10T21:46:13.028539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8095917874344488BAD775B62D7B53</vt:lpwstr>
  </property>
  <property fmtid="{D5CDD505-2E9C-101B-9397-08002B2CF9AE}" pid="3" name="_dlc_DocIdItemGuid">
    <vt:lpwstr>82781475-1d92-4fad-860b-bea584ca0e1f</vt:lpwstr>
  </property>
  <property fmtid="{D5CDD505-2E9C-101B-9397-08002B2CF9AE}" pid="4" name="MediaServiceImageTags">
    <vt:lpwstr/>
  </property>
  <property fmtid="{D5CDD505-2E9C-101B-9397-08002B2CF9AE}" pid="5" name="Topic Tag">
    <vt:lpwstr/>
  </property>
</Properties>
</file>